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58B16" w14:textId="3C6F7DE0" w:rsidR="00D818E9" w:rsidRPr="00D818E9" w:rsidRDefault="00D818E9" w:rsidP="00D818E9">
      <w:pPr>
        <w:shd w:val="clear" w:color="auto" w:fill="FFFFFF"/>
        <w:spacing w:after="150" w:line="288" w:lineRule="atLeast"/>
        <w:jc w:val="center"/>
        <w:outlineLvl w:val="0"/>
        <w:rPr>
          <w:rFonts w:ascii="Century Gothic" w:eastAsia="Times New Roman" w:hAnsi="Century Gothic" w:cs="Arial"/>
          <w:b/>
          <w:bCs/>
          <w:kern w:val="36"/>
          <w:sz w:val="36"/>
          <w:szCs w:val="36"/>
        </w:rPr>
      </w:pPr>
      <w:r w:rsidRPr="00D818E9">
        <w:rPr>
          <w:rFonts w:ascii="Century Gothic" w:eastAsia="Times New Roman" w:hAnsi="Century Gothic" w:cs="Arial"/>
          <w:b/>
          <w:bCs/>
          <w:kern w:val="36"/>
          <w:sz w:val="36"/>
          <w:szCs w:val="36"/>
        </w:rPr>
        <w:t>RESIGNATION LETTER DUE TO PERSONAL REASON</w:t>
      </w:r>
    </w:p>
    <w:p w14:paraId="02653017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64C5B23A" w14:textId="77777777" w:rsidR="00D818E9" w:rsidRPr="00D818E9" w:rsidRDefault="00D818E9" w:rsidP="00765B34">
      <w:pPr>
        <w:pStyle w:val="BodyText"/>
        <w:spacing w:after="0"/>
        <w:rPr>
          <w:rFonts w:ascii="Century Gothic" w:hAnsi="Century Gothic"/>
        </w:rPr>
      </w:pPr>
    </w:p>
    <w:p w14:paraId="2BEE9751" w14:textId="1C3CD50A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  <w:r w:rsidRPr="00D818E9">
        <w:rPr>
          <w:rFonts w:ascii="Century Gothic" w:hAnsi="Century Gothic"/>
        </w:rPr>
        <w:t>Address</w:t>
      </w:r>
    </w:p>
    <w:p w14:paraId="3A56EA78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7B2FC920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  <w:r w:rsidRPr="00D818E9">
        <w:rPr>
          <w:rFonts w:ascii="Century Gothic" w:hAnsi="Century Gothic"/>
        </w:rPr>
        <w:t>City, State, Zip Code</w:t>
      </w:r>
    </w:p>
    <w:p w14:paraId="7343D47F" w14:textId="336DD3B0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175ED577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0C3C005B" w14:textId="530FA20E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  <w:r w:rsidRPr="00D818E9">
        <w:rPr>
          <w:rFonts w:ascii="Century Gothic" w:hAnsi="Century Gothic"/>
        </w:rPr>
        <w:t>Dear Name of Immediate Supervisor:</w:t>
      </w:r>
    </w:p>
    <w:p w14:paraId="19C8E188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74E64C0B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4200298C" w14:textId="74F7DC64" w:rsidR="00765B34" w:rsidRPr="00D818E9" w:rsidRDefault="00D818E9" w:rsidP="00765B34">
      <w:pPr>
        <w:pStyle w:val="BodyText"/>
        <w:spacing w:after="0"/>
        <w:rPr>
          <w:rFonts w:ascii="Century Gothic" w:hAnsi="Century Gothic"/>
        </w:rPr>
      </w:pPr>
      <w:r w:rsidRPr="00D818E9">
        <w:rPr>
          <w:rFonts w:ascii="Century Gothic" w:hAnsi="Century Gothic"/>
          <w:b/>
          <w:bCs/>
        </w:rPr>
        <w:t>Subject</w:t>
      </w:r>
      <w:r w:rsidR="00765B34" w:rsidRPr="00D818E9">
        <w:rPr>
          <w:rFonts w:ascii="Century Gothic" w:hAnsi="Century Gothic"/>
          <w:b/>
          <w:bCs/>
        </w:rPr>
        <w:t>:</w:t>
      </w:r>
      <w:r w:rsidR="00765B34" w:rsidRPr="00D818E9">
        <w:rPr>
          <w:rFonts w:ascii="Century Gothic" w:hAnsi="Century Gothic"/>
        </w:rPr>
        <w:t xml:space="preserve"> Resignation from the position of Administrative Assistant</w:t>
      </w:r>
    </w:p>
    <w:p w14:paraId="1B46BAE6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037CD7A2" w14:textId="45838BFD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  <w:r w:rsidRPr="00D818E9">
        <w:rPr>
          <w:rFonts w:ascii="Century Gothic" w:hAnsi="Century Gothic"/>
        </w:rPr>
        <w:t>I hereby officially tender my resignation from the position of an administrative assistant with effect from October 16th, 20XX. My resignation today gives you a one week window to come to terms with it and make appropriate arrangements for my departure altogether.</w:t>
      </w:r>
    </w:p>
    <w:p w14:paraId="67691FAA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</w:p>
    <w:p w14:paraId="46F0B757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  <w:r w:rsidRPr="00D818E9">
        <w:rPr>
          <w:rFonts w:ascii="Century Gothic" w:hAnsi="Century Gothic"/>
        </w:rPr>
        <w:t>Working for your organization for the last 4 years has enriched my experience, opened a world of opportunities for me, and made me better positioned to take on more challenging roles in the future. Indeed, I will miss the warmth and interactions I have had with you all along.</w:t>
      </w:r>
    </w:p>
    <w:p w14:paraId="1BB664BE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</w:p>
    <w:p w14:paraId="3F438239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  <w:r w:rsidRPr="00D818E9">
        <w:rPr>
          <w:rFonts w:ascii="Century Gothic" w:hAnsi="Century Gothic"/>
        </w:rPr>
        <w:t>My reason for leaving is that my husband has relocated to another state. I would not wish that my family splits up as this might give rise to infidelity and poorly cared for children. Between now and when I finally leave the company, I will report for work as usual. Thereafter, I may be available for consultations and follow-ups.</w:t>
      </w:r>
    </w:p>
    <w:p w14:paraId="1BE79D33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</w:p>
    <w:p w14:paraId="1F8674DD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  <w:r w:rsidRPr="00D818E9">
        <w:rPr>
          <w:rFonts w:ascii="Century Gothic" w:hAnsi="Century Gothic"/>
        </w:rPr>
        <w:t>I wish you all the best in your endeavors. I am indeed grateful for the kind of support, warmth, and love you bestowed upon me throughout my stint here.</w:t>
      </w:r>
    </w:p>
    <w:p w14:paraId="043DF2C5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</w:p>
    <w:p w14:paraId="579710AF" w14:textId="77777777" w:rsidR="00765B34" w:rsidRPr="00D818E9" w:rsidRDefault="00765B34" w:rsidP="00D818E9">
      <w:pPr>
        <w:pStyle w:val="BodyText"/>
        <w:spacing w:after="0"/>
        <w:jc w:val="both"/>
        <w:rPr>
          <w:rFonts w:ascii="Century Gothic" w:hAnsi="Century Gothic"/>
        </w:rPr>
      </w:pPr>
      <w:r w:rsidRPr="00D818E9">
        <w:rPr>
          <w:rFonts w:ascii="Century Gothic" w:hAnsi="Century Gothic"/>
        </w:rPr>
        <w:t>Kindly draw to my attention what ways I may be useful to you in the transition period.</w:t>
      </w:r>
    </w:p>
    <w:p w14:paraId="5967EE5A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4CDE545B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0DC17E1C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032FD84D" w14:textId="08570758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  <w:r w:rsidRPr="00D818E9">
        <w:rPr>
          <w:rFonts w:ascii="Century Gothic" w:hAnsi="Century Gothic"/>
        </w:rPr>
        <w:t>Sincerely,</w:t>
      </w:r>
    </w:p>
    <w:p w14:paraId="47367EA1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5D89C123" w14:textId="10A4C8DF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  <w:r w:rsidRPr="00D818E9">
        <w:rPr>
          <w:rFonts w:ascii="Century Gothic" w:hAnsi="Century Gothic"/>
        </w:rPr>
        <w:t>Employee Signature</w:t>
      </w:r>
    </w:p>
    <w:p w14:paraId="1CBAD972" w14:textId="77777777" w:rsidR="00765B34" w:rsidRPr="00D818E9" w:rsidRDefault="00765B34" w:rsidP="00765B34">
      <w:pPr>
        <w:pStyle w:val="BodyText"/>
        <w:spacing w:after="0"/>
        <w:rPr>
          <w:rFonts w:ascii="Century Gothic" w:hAnsi="Century Gothic"/>
        </w:rPr>
      </w:pPr>
    </w:p>
    <w:p w14:paraId="3342F39F" w14:textId="77777777" w:rsidR="00A2464C" w:rsidRPr="00D818E9" w:rsidRDefault="00D818E9" w:rsidP="00765B34">
      <w:pPr>
        <w:spacing w:after="0"/>
        <w:rPr>
          <w:rFonts w:ascii="Century Gothic" w:hAnsi="Century Gothic"/>
        </w:rPr>
      </w:pPr>
    </w:p>
    <w:sectPr w:rsidR="00A2464C" w:rsidRPr="00D818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NDQxszQxNAOyTZV0lIJTi4sz8/NACgxrAdxxgPcsAAAA"/>
  </w:docVars>
  <w:rsids>
    <w:rsidRoot w:val="00765B34"/>
    <w:rsid w:val="00271642"/>
    <w:rsid w:val="00765B34"/>
    <w:rsid w:val="00D818E9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3FA8F"/>
  <w15:chartTrackingRefBased/>
  <w15:docId w15:val="{B26DFACB-E88F-4191-B7A0-27D1090FB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65B34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765B34"/>
    <w:rPr>
      <w:rFonts w:ascii="Liberation Serif" w:eastAsia="DejaVu Sans" w:hAnsi="Liberation Serif" w:cs="DejaVu Sans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9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1811</cp:lastModifiedBy>
  <cp:revision>2</cp:revision>
  <dcterms:created xsi:type="dcterms:W3CDTF">2019-10-10T14:31:00Z</dcterms:created>
  <dcterms:modified xsi:type="dcterms:W3CDTF">2022-06-09T08:44:00Z</dcterms:modified>
</cp:coreProperties>
</file>